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E6DAE" w14:textId="77777777" w:rsidR="007A028A" w:rsidRDefault="007A028A" w:rsidP="007A028A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pplemental Table 7. Stratified analysis by race </w:t>
      </w:r>
    </w:p>
    <w:p w14:paraId="05128501" w14:textId="77777777" w:rsidR="007A028A" w:rsidRDefault="007A028A" w:rsidP="007A028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lack women</w:t>
      </w:r>
    </w:p>
    <w:tbl>
      <w:tblPr>
        <w:tblW w:w="137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46"/>
        <w:gridCol w:w="683"/>
        <w:gridCol w:w="726"/>
        <w:gridCol w:w="3510"/>
        <w:gridCol w:w="914"/>
        <w:gridCol w:w="3496"/>
        <w:gridCol w:w="933"/>
        <w:gridCol w:w="13"/>
      </w:tblGrid>
      <w:tr w:rsidR="007A028A" w14:paraId="5BB73325" w14:textId="77777777" w:rsidTr="004E4C5A">
        <w:trPr>
          <w:trHeight w:val="251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53435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09B9D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59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E9F04" w14:textId="77777777" w:rsidR="007A028A" w:rsidRDefault="007A028A" w:rsidP="004E4C5A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7A028A" w14:paraId="38767D06" w14:textId="77777777" w:rsidTr="004E4C5A">
        <w:trPr>
          <w:gridAfter w:val="1"/>
          <w:wAfter w:w="13" w:type="dxa"/>
          <w:trHeight w:val="286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1F25A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B2D59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7BA8C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C7995" w14:textId="77777777" w:rsidR="007A028A" w:rsidRDefault="007A028A" w:rsidP="004E4C5A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1122F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372BD" w14:textId="77777777" w:rsidR="007A028A" w:rsidRDefault="007A028A" w:rsidP="004E4C5A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57216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7A028A" w14:paraId="62EEA220" w14:textId="77777777" w:rsidTr="004E4C5A">
        <w:trPr>
          <w:gridAfter w:val="1"/>
          <w:wAfter w:w="13" w:type="dxa"/>
          <w:trHeight w:val="251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73083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CE98F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8CFDD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B44F9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1EFAF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4BD47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E292F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7A028A" w14:paraId="780BA47A" w14:textId="77777777" w:rsidTr="004E4C5A">
        <w:trPr>
          <w:gridAfter w:val="1"/>
          <w:wAfter w:w="13" w:type="dxa"/>
          <w:trHeight w:val="251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E8C5A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B3F1F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16DCA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DBCF1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64C3C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755BD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1197D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24D0BB4E" w14:textId="77777777" w:rsidTr="004E4C5A">
        <w:trPr>
          <w:gridAfter w:val="1"/>
          <w:wAfter w:w="13" w:type="dxa"/>
          <w:trHeight w:val="251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1D4E1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409F9E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71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84F2F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28F4C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.75 (-22.44 - 18.94)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02C8E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7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A042C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.19 (-8.13 - 22.52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EFBDA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6</w:t>
            </w:r>
          </w:p>
        </w:tc>
      </w:tr>
      <w:tr w:rsidR="007A028A" w14:paraId="27542E4A" w14:textId="77777777" w:rsidTr="004E4C5A">
        <w:trPr>
          <w:gridAfter w:val="1"/>
          <w:wAfter w:w="13" w:type="dxa"/>
          <w:trHeight w:val="251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E6265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1AC56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D2B99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E4395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36B0B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E5C83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FED6C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4F758B6B" w14:textId="77777777" w:rsidTr="004E4C5A">
        <w:trPr>
          <w:gridAfter w:val="1"/>
          <w:wAfter w:w="13" w:type="dxa"/>
          <w:trHeight w:val="286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08F7E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DC0F8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66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0CF05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2E65B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08 (0.46 - 2.87)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C0E59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7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F2548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08 (0.98 - 4.76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5F06E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65</w:t>
            </w:r>
          </w:p>
        </w:tc>
      </w:tr>
      <w:tr w:rsidR="007A028A" w14:paraId="0A553531" w14:textId="77777777" w:rsidTr="004E4C5A">
        <w:trPr>
          <w:gridAfter w:val="1"/>
          <w:wAfter w:w="13" w:type="dxa"/>
          <w:trHeight w:val="286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27171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6F9A2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18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37FD1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B1EBD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.9% (-11.2% - 85.7%)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6F9C5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9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8F4D9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.4% (-15.5% - 42.3%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61374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</w:t>
            </w:r>
          </w:p>
        </w:tc>
      </w:tr>
      <w:tr w:rsidR="007A028A" w14:paraId="66262F95" w14:textId="77777777" w:rsidTr="004E4C5A">
        <w:trPr>
          <w:gridAfter w:val="1"/>
          <w:wAfter w:w="13" w:type="dxa"/>
          <w:trHeight w:val="251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6496F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BD660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C23C7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5604A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BA5F0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9C4BA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CDF0F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0693FA5F" w14:textId="77777777" w:rsidTr="004E4C5A">
        <w:trPr>
          <w:gridAfter w:val="1"/>
          <w:wAfter w:w="13" w:type="dxa"/>
          <w:trHeight w:val="286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C434A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E57C2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69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97A34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1F6BA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88 (0.96 - 3.87)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3359B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74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C54B3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1 (0.88 - 2.29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A2540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6</w:t>
            </w:r>
          </w:p>
        </w:tc>
      </w:tr>
      <w:tr w:rsidR="007A028A" w14:paraId="6C3D661F" w14:textId="77777777" w:rsidTr="004E4C5A">
        <w:trPr>
          <w:gridAfter w:val="1"/>
          <w:wAfter w:w="13" w:type="dxa"/>
          <w:trHeight w:val="286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8B433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5F060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30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389CA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9C7F9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.9% (-23.8% - 74.8%)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98123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3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BE1D9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5.8% (-15.8% - 60.1%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41C45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6</w:t>
            </w:r>
          </w:p>
        </w:tc>
      </w:tr>
      <w:tr w:rsidR="007A028A" w14:paraId="5EB72B8F" w14:textId="77777777" w:rsidTr="004E4C5A">
        <w:trPr>
          <w:gridAfter w:val="1"/>
          <w:wAfter w:w="13" w:type="dxa"/>
          <w:trHeight w:val="251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3920D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6A7A7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AB4F1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C6462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3CD8D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1A523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926EE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5738B335" w14:textId="77777777" w:rsidTr="004E4C5A">
        <w:trPr>
          <w:gridAfter w:val="1"/>
          <w:wAfter w:w="13" w:type="dxa"/>
          <w:trHeight w:val="286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F0882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62ADC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65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70646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888C9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21 (0.61 - 2.51)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493A8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191FC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8 (0.86 - 2.58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A576D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6</w:t>
            </w:r>
          </w:p>
        </w:tc>
      </w:tr>
      <w:tr w:rsidR="007A028A" w14:paraId="3143FE46" w14:textId="77777777" w:rsidTr="004E4C5A">
        <w:trPr>
          <w:gridAfter w:val="1"/>
          <w:wAfter w:w="13" w:type="dxa"/>
          <w:trHeight w:val="286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FE474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BF4B4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63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790EF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FD7E6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.6% (-30.4% - 64.5%)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A5970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9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5F116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.3% (-5.6% - 77.8%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E92D6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96</w:t>
            </w:r>
          </w:p>
        </w:tc>
      </w:tr>
      <w:tr w:rsidR="007A028A" w14:paraId="36E5EF8D" w14:textId="77777777" w:rsidTr="004E4C5A">
        <w:trPr>
          <w:gridAfter w:val="1"/>
          <w:wAfter w:w="13" w:type="dxa"/>
          <w:trHeight w:val="251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E97CD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25B2E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0C708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05726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C0D17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F25B7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6A8CA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7A13937B" w14:textId="77777777" w:rsidTr="004E4C5A">
        <w:trPr>
          <w:gridAfter w:val="1"/>
          <w:wAfter w:w="13" w:type="dxa"/>
          <w:trHeight w:val="286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3C778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818DE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61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EC10F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13012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DF14A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E7A0E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9 (0.57 - 7.88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D1A37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3</w:t>
            </w:r>
          </w:p>
        </w:tc>
      </w:tr>
      <w:tr w:rsidR="007A028A" w14:paraId="4A842DB8" w14:textId="77777777" w:rsidTr="004E4C5A">
        <w:trPr>
          <w:gridAfter w:val="1"/>
          <w:wAfter w:w="13" w:type="dxa"/>
          <w:trHeight w:val="286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DDE47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528BB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46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846BB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E41A2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7% (-5.7% - 73.7%)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8CB8E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2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5C90B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.8% (4.4% - 64.5%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EAF9F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19</w:t>
            </w:r>
          </w:p>
        </w:tc>
      </w:tr>
      <w:tr w:rsidR="007A028A" w14:paraId="5E5DF401" w14:textId="77777777" w:rsidTr="004E4C5A">
        <w:trPr>
          <w:gridAfter w:val="1"/>
          <w:wAfter w:w="13" w:type="dxa"/>
          <w:trHeight w:val="251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AC635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2BB58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9DB83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7016F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EFF27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F5084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08728" w14:textId="77777777" w:rsidR="007A028A" w:rsidRDefault="007A028A" w:rsidP="004E4C5A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2C85324A" w14:textId="77777777" w:rsidTr="004E4C5A">
        <w:trPr>
          <w:gridAfter w:val="1"/>
          <w:wAfter w:w="13" w:type="dxa"/>
          <w:trHeight w:val="286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6A879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930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63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F7178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0EC2D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04 (0.44 - 2.79)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13D30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3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50ED0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29 (1.05 - 5.45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61A22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45</w:t>
            </w:r>
          </w:p>
        </w:tc>
      </w:tr>
      <w:tr w:rsidR="007A028A" w14:paraId="5CD349E3" w14:textId="77777777" w:rsidTr="004E4C5A">
        <w:trPr>
          <w:gridAfter w:val="1"/>
          <w:wAfter w:w="13" w:type="dxa"/>
          <w:trHeight w:val="286"/>
          <w:jc w:val="center"/>
        </w:trPr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7139B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7E92B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96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8D184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A85F4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4.1% (-3.6% - 90.8%)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1A2AE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87</w:t>
            </w:r>
          </w:p>
        </w:tc>
        <w:tc>
          <w:tcPr>
            <w:tcW w:w="3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ABA29" w14:textId="77777777" w:rsidR="007A028A" w:rsidRDefault="007A028A" w:rsidP="004E4C5A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8% (-19.3% - 31.4%)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4A5A3" w14:textId="77777777" w:rsidR="007A028A" w:rsidRDefault="007A028A" w:rsidP="004E4C5A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3</w:t>
            </w:r>
          </w:p>
        </w:tc>
      </w:tr>
    </w:tbl>
    <w:p w14:paraId="192DFD42" w14:textId="60143ACD" w:rsidR="00D979BB" w:rsidRDefault="00D979BB" w:rsidP="00D979BB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14598327" w14:textId="77777777" w:rsidR="00D979BB" w:rsidRDefault="00D979BB" w:rsidP="00D979BB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49092F28" w14:textId="77777777" w:rsidR="00D979BB" w:rsidRDefault="00D979BB" w:rsidP="00D979BB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284800DE" w14:textId="0BF150D9" w:rsidR="007A028A" w:rsidRDefault="00D979BB" w:rsidP="007A028A">
      <w:pPr>
        <w:spacing w:after="160"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</w:t>
      </w:r>
    </w:p>
    <w:p w14:paraId="43B749A8" w14:textId="69918E0A" w:rsidR="004E4C5A" w:rsidRDefault="004E4C5A" w:rsidP="007A028A">
      <w:pPr>
        <w:spacing w:after="160" w:line="256" w:lineRule="auto"/>
        <w:rPr>
          <w:rFonts w:ascii="Arial" w:hAnsi="Arial" w:cs="Arial"/>
          <w:sz w:val="20"/>
          <w:szCs w:val="20"/>
        </w:rPr>
      </w:pPr>
    </w:p>
    <w:p w14:paraId="100317F0" w14:textId="77777777" w:rsidR="004E4C5A" w:rsidRPr="00D979BB" w:rsidRDefault="004E4C5A" w:rsidP="007A028A">
      <w:pPr>
        <w:spacing w:after="160" w:line="256" w:lineRule="auto"/>
        <w:rPr>
          <w:rFonts w:ascii="Arial" w:hAnsi="Arial" w:cs="Arial"/>
          <w:sz w:val="20"/>
          <w:szCs w:val="20"/>
        </w:rPr>
      </w:pPr>
    </w:p>
    <w:p w14:paraId="60A755B2" w14:textId="77777777" w:rsidR="007A028A" w:rsidRDefault="007A028A" w:rsidP="007A028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White women</w:t>
      </w:r>
    </w:p>
    <w:tbl>
      <w:tblPr>
        <w:tblW w:w="134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7"/>
        <w:gridCol w:w="693"/>
        <w:gridCol w:w="736"/>
        <w:gridCol w:w="3450"/>
        <w:gridCol w:w="884"/>
        <w:gridCol w:w="3447"/>
        <w:gridCol w:w="912"/>
      </w:tblGrid>
      <w:tr w:rsidR="007A028A" w14:paraId="51FB1CA9" w14:textId="77777777" w:rsidTr="00D979BB">
        <w:trPr>
          <w:trHeight w:val="274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F8660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2DC41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42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8791C" w14:textId="77777777" w:rsidR="007A028A" w:rsidRDefault="007A028A" w:rsidP="00BA5788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7A028A" w14:paraId="1AB32ACA" w14:textId="77777777" w:rsidTr="00D979BB">
        <w:trPr>
          <w:trHeight w:val="312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7520B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330E2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7337B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EC64F" w14:textId="77777777" w:rsidR="007A028A" w:rsidRDefault="007A028A" w:rsidP="00BA5788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A8942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08A88" w14:textId="77777777" w:rsidR="007A028A" w:rsidRDefault="007A028A" w:rsidP="00BA5788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F7047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7A028A" w14:paraId="5204B9BA" w14:textId="77777777" w:rsidTr="00D979BB">
        <w:trPr>
          <w:trHeight w:val="274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D3670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E4339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5C810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8C616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3FD48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86AFA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CDF05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7A028A" w14:paraId="77502834" w14:textId="77777777" w:rsidTr="00D979BB">
        <w:trPr>
          <w:trHeight w:val="274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5F89A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EF23A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F8371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2874E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D7B8D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99D3F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26F99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1A2C1A60" w14:textId="77777777" w:rsidTr="00D979BB">
        <w:trPr>
          <w:trHeight w:val="274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35B2F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E0380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8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90EC7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8DADC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76 (-32.36 - 35.87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0F959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2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A937C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.57 (-11.03 - 36.17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8F92E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9</w:t>
            </w:r>
          </w:p>
        </w:tc>
      </w:tr>
      <w:tr w:rsidR="007A028A" w14:paraId="346D8C08" w14:textId="77777777" w:rsidTr="00D979BB">
        <w:trPr>
          <w:trHeight w:val="274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CA55A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02451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E213A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D73D5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169F9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B6D1E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5F4CE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412BF166" w14:textId="77777777" w:rsidTr="00D979BB">
        <w:trPr>
          <w:trHeight w:val="312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1D8DC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9547B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7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A9D04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69458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.33 (0.59 - 91.02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5DCDE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1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715E0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24 (0.4 - 3.96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F1B6D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1</w:t>
            </w:r>
          </w:p>
        </w:tc>
      </w:tr>
      <w:tr w:rsidR="007A028A" w14:paraId="7F301809" w14:textId="77777777" w:rsidTr="00D979BB">
        <w:trPr>
          <w:trHeight w:val="312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8B6DD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C09D7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0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23082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BB5EF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45.6% (-74.2% - 44.3%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F48F9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2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F4650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9.7% (-54.6% - 32.7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913F9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3</w:t>
            </w:r>
          </w:p>
        </w:tc>
      </w:tr>
      <w:tr w:rsidR="007A028A" w14:paraId="0A58D203" w14:textId="77777777" w:rsidTr="00D979BB">
        <w:trPr>
          <w:trHeight w:val="274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716A4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C77B4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92468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698D4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1B7D5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656C5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BAF16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7F7CBCC6" w14:textId="77777777" w:rsidTr="00D979BB">
        <w:trPr>
          <w:trHeight w:val="312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D699A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8E860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9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783E5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B9392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4 (0.12 - 2.39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94EC3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1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F7006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9 (0.29 - 2.14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96036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5</w:t>
            </w:r>
          </w:p>
        </w:tc>
      </w:tr>
      <w:tr w:rsidR="007A028A" w14:paraId="635A3A18" w14:textId="77777777" w:rsidTr="00D979BB">
        <w:trPr>
          <w:trHeight w:val="312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2EADE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93910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F02BC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8E408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45.1% (-81.6% - 67.1%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E0B272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A60FB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7.3% (-62.3% - 79.6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76568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6</w:t>
            </w:r>
          </w:p>
        </w:tc>
      </w:tr>
      <w:tr w:rsidR="007A028A" w14:paraId="33F7509C" w14:textId="77777777" w:rsidTr="00D979BB">
        <w:trPr>
          <w:trHeight w:val="274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3998A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60F69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A0589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3432C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49FC3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1DF33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5575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038F9A39" w14:textId="77777777" w:rsidTr="00D979BB">
        <w:trPr>
          <w:trHeight w:val="312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C2D37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F67D3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F097B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B88E0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.73 (0.65 - 28.98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EE75F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6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EF3DE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95 (0.88 - 10.85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E42A6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88</w:t>
            </w:r>
          </w:p>
        </w:tc>
      </w:tr>
      <w:tr w:rsidR="007A028A" w14:paraId="0B4B6BBE" w14:textId="77777777" w:rsidTr="00D979BB">
        <w:trPr>
          <w:trHeight w:val="312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C2DDC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830C1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04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3422A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E2E3B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8.8% (-54.5% - 210.4%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079B5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3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9DA5E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2.1% (-6.8% - 255.8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AF1CE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83</w:t>
            </w:r>
          </w:p>
        </w:tc>
      </w:tr>
      <w:tr w:rsidR="007A028A" w14:paraId="2D1AC50D" w14:textId="77777777" w:rsidTr="00D979BB">
        <w:trPr>
          <w:trHeight w:val="274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11C48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6E233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0BBE3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4A299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E84BA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68F70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99A8C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552E465A" w14:textId="77777777" w:rsidTr="00D979BB">
        <w:trPr>
          <w:trHeight w:val="312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6558B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C9CD2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4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910B7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2E997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806AA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4AC88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 (0.01 - 160.55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BB226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5</w:t>
            </w:r>
          </w:p>
        </w:tc>
      </w:tr>
      <w:tr w:rsidR="007A028A" w14:paraId="5E3F8683" w14:textId="77777777" w:rsidTr="00D979BB">
        <w:trPr>
          <w:trHeight w:val="312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DCFC5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8BA0B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60D0A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F18B2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23% (-57.1% - 43.2%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3130C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7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E778C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.3% (-32.3% - 57.8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CF494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7</w:t>
            </w:r>
          </w:p>
        </w:tc>
      </w:tr>
      <w:tr w:rsidR="007A028A" w14:paraId="3F2322FB" w14:textId="77777777" w:rsidTr="00D979BB">
        <w:trPr>
          <w:trHeight w:val="274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84AFF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1F8B2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E9942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A5597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248D0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02DED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EB92F" w14:textId="77777777" w:rsidR="007A028A" w:rsidRDefault="007A028A" w:rsidP="00BA578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7A028A" w14:paraId="1D3E1E34" w14:textId="77777777" w:rsidTr="00D979BB">
        <w:trPr>
          <w:trHeight w:val="312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1C808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3B45F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4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B75B4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F6863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.31 (0.68 - 115.91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46A51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7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F82C9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 (0.43 - 4.83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93F4C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8</w:t>
            </w:r>
          </w:p>
        </w:tc>
      </w:tr>
      <w:tr w:rsidR="007A028A" w14:paraId="5FFC89B8" w14:textId="77777777" w:rsidTr="00D979BB">
        <w:trPr>
          <w:trHeight w:val="312"/>
          <w:jc w:val="center"/>
        </w:trPr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97153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D8573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7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54FD7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4B463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9.5% (-61.5% - 128.3%)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9062B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9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E6F0C" w14:textId="77777777" w:rsidR="007A028A" w:rsidRDefault="007A028A" w:rsidP="00BA5788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6.8% (-53.5% - 47.6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6E784" w14:textId="77777777" w:rsidR="007A028A" w:rsidRDefault="007A028A" w:rsidP="00BA578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2</w:t>
            </w:r>
          </w:p>
        </w:tc>
      </w:tr>
    </w:tbl>
    <w:p w14:paraId="763C3EB8" w14:textId="74674F47" w:rsidR="007A028A" w:rsidRDefault="007A028A" w:rsidP="007A028A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003F01BF" w14:textId="77777777" w:rsidR="007A028A" w:rsidRDefault="007A028A" w:rsidP="007A028A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0C32BB41" w14:textId="77777777" w:rsidR="007A028A" w:rsidRDefault="007A028A" w:rsidP="007A028A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143108FB" w14:textId="351BE856" w:rsidR="007A028A" w:rsidRDefault="007A028A" w:rsidP="00BA5788">
      <w:pPr>
        <w:spacing w:after="160" w:line="256" w:lineRule="auto"/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sectPr w:rsidR="007A028A" w:rsidSect="00D979B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D2772"/>
    <w:multiLevelType w:val="hybridMultilevel"/>
    <w:tmpl w:val="37B2051C"/>
    <w:lvl w:ilvl="0" w:tplc="825225FA">
      <w:start w:val="1"/>
      <w:numFmt w:val="upperLetter"/>
      <w:lvlText w:val="(%1)"/>
      <w:lvlJc w:val="left"/>
      <w:pPr>
        <w:ind w:left="72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32559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LcwNbA0NTU3NzVT0lEKTi0uzszPAykwrAUAVU/gJSwAAAA="/>
  </w:docVars>
  <w:rsids>
    <w:rsidRoot w:val="007A028A"/>
    <w:rsid w:val="004E4C5A"/>
    <w:rsid w:val="007A028A"/>
    <w:rsid w:val="00BA5788"/>
    <w:rsid w:val="00D97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66039"/>
  <w15:chartTrackingRefBased/>
  <w15:docId w15:val="{61DD2050-C788-4FDF-A947-D9CDA314D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028A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2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1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A0CB697105849B83F263D676898AD" ma:contentTypeVersion="14" ma:contentTypeDescription="Create a new document." ma:contentTypeScope="" ma:versionID="96a6fefd03439c9f7896d15c4800a2c5">
  <xsd:schema xmlns:xsd="http://www.w3.org/2001/XMLSchema" xmlns:xs="http://www.w3.org/2001/XMLSchema" xmlns:p="http://schemas.microsoft.com/office/2006/metadata/properties" xmlns:ns3="c4ff800a-f018-4071-9c71-d1d54e93c17c" xmlns:ns4="0b9c248d-ef06-4310-a196-107a9909e5c8" targetNamespace="http://schemas.microsoft.com/office/2006/metadata/properties" ma:root="true" ma:fieldsID="e8b2eb08cc183af6ec769a2155be179f" ns3:_="" ns4:_="">
    <xsd:import namespace="c4ff800a-f018-4071-9c71-d1d54e93c17c"/>
    <xsd:import namespace="0b9c248d-ef06-4310-a196-107a9909e5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f800a-f018-4071-9c71-d1d54e93c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c248d-ef06-4310-a196-107a9909e5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b9c248d-ef06-4310-a196-107a9909e5c8" xsi:nil="true"/>
  </documentManagement>
</p:properties>
</file>

<file path=customXml/itemProps1.xml><?xml version="1.0" encoding="utf-8"?>
<ds:datastoreItem xmlns:ds="http://schemas.openxmlformats.org/officeDocument/2006/customXml" ds:itemID="{E9603C84-6A50-4935-A31C-D1DE96DC3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f800a-f018-4071-9c71-d1d54e93c17c"/>
    <ds:schemaRef ds:uri="0b9c248d-ef06-4310-a196-107a9909e5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27A9D1-5758-49A0-82D5-21EE274969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7E8AFD-D572-41A1-8A43-B962186D5A9E}">
  <ds:schemaRefs>
    <ds:schemaRef ds:uri="http://schemas.microsoft.com/office/2006/metadata/properties"/>
    <ds:schemaRef ds:uri="http://schemas.microsoft.com/office/infopath/2007/PartnerControls"/>
    <ds:schemaRef ds:uri="0b9c248d-ef06-4310-a196-107a9909e5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3</Words>
  <Characters>2699</Characters>
  <Application>Microsoft Office Word</Application>
  <DocSecurity>0</DocSecurity>
  <Lines>22</Lines>
  <Paragraphs>6</Paragraphs>
  <ScaleCrop>false</ScaleCrop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, Anita</dc:creator>
  <cp:keywords/>
  <dc:description/>
  <cp:lastModifiedBy>Cheng, Ting-Yuan</cp:lastModifiedBy>
  <cp:revision>4</cp:revision>
  <dcterms:created xsi:type="dcterms:W3CDTF">2023-02-06T15:27:00Z</dcterms:created>
  <dcterms:modified xsi:type="dcterms:W3CDTF">2023-02-06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A0CB697105849B83F263D676898AD</vt:lpwstr>
  </property>
</Properties>
</file>